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F9AEA" w14:textId="2EE59886" w:rsidR="00E91A03" w:rsidRDefault="00554539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ЗАПИТ ЦІННОВИХ ПРОПОЗИЦІЙ </w:t>
      </w:r>
    </w:p>
    <w:p w14:paraId="2166C552" w14:textId="60FBC222" w:rsidR="00E91A03" w:rsidRDefault="00E91A03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НА </w:t>
      </w:r>
      <w:r w:rsidR="00554539">
        <w:rPr>
          <w:rFonts w:ascii="Times New Roman" w:hAnsi="Times New Roman" w:cs="Times New Roman"/>
          <w:b/>
          <w:sz w:val="24"/>
          <w:szCs w:val="24"/>
        </w:rPr>
        <w:t xml:space="preserve">НАДАННЯ </w:t>
      </w:r>
      <w:r>
        <w:rPr>
          <w:rFonts w:ascii="Times New Roman" w:hAnsi="Times New Roman" w:cs="Times New Roman"/>
          <w:b/>
          <w:sz w:val="24"/>
          <w:szCs w:val="24"/>
        </w:rPr>
        <w:t>ПОСЛУГ</w:t>
      </w:r>
      <w:r w:rsidR="00554539">
        <w:rPr>
          <w:rFonts w:ascii="Times New Roman" w:hAnsi="Times New Roman" w:cs="Times New Roman"/>
          <w:b/>
          <w:sz w:val="24"/>
          <w:szCs w:val="24"/>
        </w:rPr>
        <w:t xml:space="preserve"> З </w:t>
      </w:r>
      <w:r w:rsidR="00EA7549">
        <w:rPr>
          <w:rFonts w:ascii="Times New Roman" w:hAnsi="Times New Roman" w:cs="Times New Roman"/>
          <w:b/>
          <w:sz w:val="24"/>
          <w:szCs w:val="24"/>
        </w:rPr>
        <w:t>ОРГАНІЗАЦІЇ РОБОЧИХ ЗУСТРІЧЕЙ</w:t>
      </w:r>
    </w:p>
    <w:p w14:paraId="7EACAB1C" w14:textId="77777777" w:rsidR="00E91A03" w:rsidRDefault="00E91A03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2D4696" w14:textId="7B3CF9E6" w:rsidR="00E91A03" w:rsidRDefault="00E91A03" w:rsidP="00E91A03">
      <w:pPr>
        <w:pStyle w:val="rvps2"/>
        <w:spacing w:before="0" w:beforeAutospacing="0" w:after="150" w:afterAutospacing="0"/>
        <w:ind w:firstLine="450"/>
        <w:jc w:val="both"/>
        <w:textAlignment w:val="baseline"/>
        <w:rPr>
          <w:color w:val="000000"/>
        </w:rPr>
      </w:pPr>
      <w:r>
        <w:rPr>
          <w:color w:val="000000"/>
        </w:rPr>
        <w:t xml:space="preserve">м. Київ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53A14">
        <w:rPr>
          <w:color w:val="000000"/>
        </w:rPr>
        <w:t>18</w:t>
      </w:r>
      <w:r>
        <w:rPr>
          <w:color w:val="000000"/>
        </w:rPr>
        <w:t>.0</w:t>
      </w:r>
      <w:r w:rsidR="00653A14">
        <w:rPr>
          <w:color w:val="000000"/>
        </w:rPr>
        <w:t>7</w:t>
      </w:r>
      <w:r>
        <w:rPr>
          <w:color w:val="000000"/>
        </w:rPr>
        <w:t>.201</w:t>
      </w:r>
      <w:r w:rsidR="00653A14">
        <w:rPr>
          <w:color w:val="000000"/>
        </w:rPr>
        <w:t>8</w:t>
      </w:r>
      <w:r>
        <w:rPr>
          <w:color w:val="000000"/>
        </w:rPr>
        <w:t xml:space="preserve"> р.</w:t>
      </w:r>
    </w:p>
    <w:p w14:paraId="00F9B440" w14:textId="77777777" w:rsidR="00E91A03" w:rsidRDefault="00E91A03" w:rsidP="00E91A0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n5"/>
      <w:bookmarkEnd w:id="0"/>
    </w:p>
    <w:p w14:paraId="0684A0DE" w14:textId="5CE3B054" w:rsidR="00E91A03" w:rsidRDefault="00E91A03" w:rsidP="00E91A03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ромадська спілка «Фонд підтримки реформ в Україні» запрошує зацікавлені сторони надати цінову пропозицію на надання послуг </w:t>
      </w:r>
      <w:r w:rsidR="00653A14">
        <w:rPr>
          <w:rFonts w:ascii="Times New Roman" w:hAnsi="Times New Roman" w:cs="Times New Roman"/>
          <w:sz w:val="24"/>
          <w:szCs w:val="24"/>
        </w:rPr>
        <w:t>з</w:t>
      </w:r>
      <w:r w:rsidR="00653A14" w:rsidRPr="00653A14">
        <w:rPr>
          <w:rFonts w:ascii="Times New Roman" w:hAnsi="Times New Roman" w:cs="Times New Roman"/>
          <w:sz w:val="24"/>
          <w:szCs w:val="24"/>
        </w:rPr>
        <w:t xml:space="preserve"> організації робочих зустрічей</w:t>
      </w:r>
      <w:r w:rsidR="00653A14">
        <w:rPr>
          <w:rFonts w:ascii="Times New Roman" w:hAnsi="Times New Roman" w:cs="Times New Roman"/>
          <w:sz w:val="24"/>
          <w:szCs w:val="24"/>
        </w:rPr>
        <w:t xml:space="preserve">  в рамках </w:t>
      </w:r>
      <w:r w:rsidR="0073192B">
        <w:rPr>
          <w:rFonts w:ascii="Times New Roman" w:hAnsi="Times New Roman" w:cs="Times New Roman"/>
          <w:sz w:val="24"/>
          <w:szCs w:val="24"/>
        </w:rPr>
        <w:t xml:space="preserve">проекту </w:t>
      </w:r>
      <w:r w:rsidR="00B925D7" w:rsidRPr="00B925D7">
        <w:rPr>
          <w:rFonts w:ascii="Times New Roman" w:hAnsi="Times New Roman" w:cs="Times New Roman"/>
          <w:sz w:val="24"/>
          <w:szCs w:val="24"/>
        </w:rPr>
        <w:t>«Розвиток потенціалу Департаменту розвитку експорту та Департаменту технічного регулювання Міністерства економічного розвитку і торгівлі України задля спрямування та координації розробки та реалізації політики в рамках компетенції департаментів» за підтримки GIZ, що діє за дорученням Федерального міністерства економічного співробітництва та розвитку (BMZ)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5"/>
        <w:tblW w:w="9209" w:type="dxa"/>
        <w:tblInd w:w="0" w:type="dxa"/>
        <w:tblLook w:val="04A0" w:firstRow="1" w:lastRow="0" w:firstColumn="1" w:lastColumn="0" w:noHBand="0" w:noVBand="1"/>
      </w:tblPr>
      <w:tblGrid>
        <w:gridCol w:w="2264"/>
        <w:gridCol w:w="6945"/>
      </w:tblGrid>
      <w:tr w:rsidR="00E91A03" w14:paraId="3E6983DA" w14:textId="77777777" w:rsidTr="4DAB7F8B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C1F2C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bookmarkStart w:id="1" w:name="n12"/>
            <w:bookmarkEnd w:id="1"/>
            <w:r>
              <w:rPr>
                <w:b/>
                <w:color w:val="000000"/>
                <w:lang w:eastAsia="en-US"/>
              </w:rPr>
              <w:t>Замовник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494A3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ромадська спілка «Фонд підтримки реформ в Україні» </w:t>
            </w:r>
          </w:p>
          <w:p w14:paraId="7A270DDC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ГС «ФПРУ»)</w:t>
            </w:r>
            <w:bookmarkStart w:id="2" w:name="n9"/>
            <w:bookmarkStart w:id="3" w:name="n8"/>
            <w:bookmarkStart w:id="4" w:name="n7"/>
            <w:bookmarkStart w:id="5" w:name="n6"/>
            <w:bookmarkEnd w:id="2"/>
            <w:bookmarkEnd w:id="3"/>
            <w:bookmarkEnd w:id="4"/>
            <w:bookmarkEnd w:id="5"/>
          </w:p>
          <w:p w14:paraId="474BB4F2" w14:textId="77777777" w:rsidR="00E91A03" w:rsidRDefault="00E91A03">
            <w:pPr>
              <w:spacing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E91A03" w14:paraId="71E65277" w14:textId="77777777" w:rsidTr="4DAB7F8B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41729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Код за ЄДРПОУ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97F59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09567</w:t>
            </w:r>
          </w:p>
          <w:p w14:paraId="5607521F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</w:p>
        </w:tc>
      </w:tr>
      <w:tr w:rsidR="00E91A03" w14:paraId="1423B596" w14:textId="77777777" w:rsidTr="4DAB7F8B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8BF4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Місцезнаходження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D8B2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 xml:space="preserve">Податкова адреса: 01010 м. Київ, вул. </w:t>
            </w:r>
            <w:proofErr w:type="spellStart"/>
            <w:r>
              <w:rPr>
                <w:color w:val="000000"/>
                <w:lang w:eastAsia="en-US"/>
              </w:rPr>
              <w:t>Левандовська</w:t>
            </w:r>
            <w:proofErr w:type="spellEnd"/>
            <w:r>
              <w:rPr>
                <w:color w:val="000000"/>
                <w:lang w:eastAsia="en-US"/>
              </w:rPr>
              <w:t xml:space="preserve"> (</w:t>
            </w:r>
            <w:proofErr w:type="spellStart"/>
            <w:r>
              <w:rPr>
                <w:color w:val="000000"/>
                <w:lang w:eastAsia="en-US"/>
              </w:rPr>
              <w:t>Аніщенка</w:t>
            </w:r>
            <w:proofErr w:type="spellEnd"/>
            <w:r>
              <w:rPr>
                <w:color w:val="000000"/>
                <w:lang w:eastAsia="en-US"/>
              </w:rPr>
              <w:t>), 3А, оф.202/5</w:t>
            </w:r>
          </w:p>
          <w:p w14:paraId="0D7D0254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</w:p>
          <w:p w14:paraId="0FCF05F1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>Поштова адреса: 01001,м. Київ, вул. Софіївська, 18, оф. 13</w:t>
            </w:r>
          </w:p>
        </w:tc>
      </w:tr>
      <w:tr w:rsidR="00E91A03" w14:paraId="15F7FAB9" w14:textId="77777777" w:rsidTr="4DAB7F8B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9F676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Контакти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0E4D5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>+380 (44) 232-07-52</w:t>
            </w:r>
          </w:p>
          <w:p w14:paraId="4E07A2A9" w14:textId="4BEBA65B" w:rsidR="00E91A03" w:rsidRDefault="006E6E08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hyperlink r:id="rId5" w:history="1">
              <w:r w:rsidRPr="00C006A1">
                <w:rPr>
                  <w:rStyle w:val="a3"/>
                  <w:lang w:val="en-US" w:eastAsia="en-US"/>
                </w:rPr>
                <w:t>o</w:t>
              </w:r>
              <w:r w:rsidRPr="00C006A1">
                <w:rPr>
                  <w:rStyle w:val="a3"/>
                  <w:lang w:val="en-US"/>
                </w:rPr>
                <w:t>ffice</w:t>
              </w:r>
              <w:r w:rsidRPr="00C006A1">
                <w:rPr>
                  <w:rStyle w:val="a3"/>
                  <w:lang w:eastAsia="en-US"/>
                </w:rPr>
                <w:t>@fsr.org.ua</w:t>
              </w:r>
            </w:hyperlink>
          </w:p>
        </w:tc>
      </w:tr>
      <w:tr w:rsidR="00E91A03" w14:paraId="357439D6" w14:textId="77777777" w:rsidTr="4DAB7F8B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A5010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Інформація про предмет закупівлі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2AE5F" w14:textId="0F9B915C" w:rsidR="00C356B3" w:rsidRPr="008943AC" w:rsidRDefault="00D76D2B" w:rsidP="00C356B3">
            <w:pPr>
              <w:pStyle w:val="Baseebola"/>
              <w:numPr>
                <w:ilvl w:val="0"/>
                <w:numId w:val="13"/>
              </w:numPr>
              <w:spacing w:after="0"/>
              <w:ind w:left="46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слуги </w:t>
            </w:r>
            <w:r w:rsidRPr="008943AC">
              <w:rPr>
                <w:rFonts w:ascii="Times New Roman" w:hAnsi="Times New Roman" w:cs="Times New Roman"/>
                <w:sz w:val="24"/>
                <w:szCs w:val="24"/>
              </w:rPr>
              <w:t xml:space="preserve">з </w:t>
            </w:r>
            <w:proofErr w:type="spellStart"/>
            <w:r w:rsidRPr="008943AC">
              <w:rPr>
                <w:rFonts w:ascii="Times New Roman" w:hAnsi="Times New Roman" w:cs="Times New Roman"/>
                <w:sz w:val="24"/>
                <w:szCs w:val="24"/>
              </w:rPr>
              <w:t>організації</w:t>
            </w:r>
            <w:proofErr w:type="spellEnd"/>
            <w:r w:rsidRPr="008943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943AC">
              <w:rPr>
                <w:rFonts w:ascii="Times New Roman" w:hAnsi="Times New Roman" w:cs="Times New Roman"/>
                <w:sz w:val="24"/>
                <w:szCs w:val="24"/>
              </w:rPr>
              <w:t>робочих</w:t>
            </w:r>
            <w:proofErr w:type="spellEnd"/>
            <w:r w:rsidRPr="008943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943AC">
              <w:rPr>
                <w:rFonts w:ascii="Times New Roman" w:hAnsi="Times New Roman" w:cs="Times New Roman"/>
                <w:sz w:val="24"/>
                <w:szCs w:val="24"/>
              </w:rPr>
              <w:t>зустрічей</w:t>
            </w:r>
            <w:proofErr w:type="spellEnd"/>
            <w:r w:rsid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</w:t>
            </w:r>
            <w:r w:rsidR="0076364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 20 осіб)</w:t>
            </w:r>
            <w:r w:rsidR="00813632" w:rsidRPr="008943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7614C40" w14:textId="69E9D6E4" w:rsidR="00C356B3" w:rsidRPr="008943AC" w:rsidRDefault="0007551F" w:rsidP="00516269">
            <w:pPr>
              <w:pStyle w:val="Baseebola"/>
              <w:numPr>
                <w:ilvl w:val="1"/>
                <w:numId w:val="14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43AC"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Оренда приміщення</w:t>
            </w:r>
            <w:r w:rsidR="00CF171A" w:rsidRPr="008943AC"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 xml:space="preserve"> (</w:t>
            </w:r>
            <w:proofErr w:type="spellStart"/>
            <w:r w:rsidR="00CF171A" w:rsidRPr="008943AC"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м.Київ</w:t>
            </w:r>
            <w:proofErr w:type="spellEnd"/>
            <w:r w:rsidR="00CF171A" w:rsidRPr="008943AC"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)</w:t>
            </w:r>
            <w:r w:rsidR="00516269" w:rsidRPr="008943AC"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:</w:t>
            </w:r>
          </w:p>
          <w:p w14:paraId="563BB017" w14:textId="0FB432AE" w:rsidR="00DD01E8" w:rsidRPr="008943AC" w:rsidRDefault="00DD01E8" w:rsidP="00EF2621">
            <w:pPr>
              <w:pStyle w:val="Baseebola"/>
              <w:numPr>
                <w:ilvl w:val="2"/>
                <w:numId w:val="14"/>
              </w:numPr>
              <w:spacing w:after="0"/>
              <w:ind w:left="1312" w:hanging="42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явність </w:t>
            </w:r>
            <w:r w:rsidR="00F2101E"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хнічного обладнання (</w:t>
            </w:r>
            <w:r w:rsidR="00E82137"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ектор</w:t>
            </w:r>
            <w:r w:rsidR="00A90440"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A90440"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фліпчарт</w:t>
            </w:r>
            <w:proofErr w:type="spellEnd"/>
            <w:r w:rsidR="00EB586B"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маркери</w:t>
            </w:r>
            <w:r w:rsidR="00A90440"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ощо</w:t>
            </w:r>
            <w:r w:rsidR="00E82137"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</w:p>
          <w:p w14:paraId="0F08E753" w14:textId="6E2E6961" w:rsidR="00EF2621" w:rsidRPr="00880C5A" w:rsidRDefault="00EF2621" w:rsidP="00EF2621">
            <w:pPr>
              <w:pStyle w:val="Baseebola"/>
              <w:numPr>
                <w:ilvl w:val="2"/>
                <w:numId w:val="14"/>
              </w:numPr>
              <w:spacing w:after="0"/>
              <w:ind w:left="1312" w:hanging="42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ручне розташування</w:t>
            </w:r>
            <w:r w:rsidR="00CF171A" w:rsidRPr="008943A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 центрі міста</w:t>
            </w:r>
          </w:p>
          <w:p w14:paraId="058D9B90" w14:textId="3897867B" w:rsidR="00880C5A" w:rsidRPr="008943AC" w:rsidRDefault="00880C5A" w:rsidP="00EF2621">
            <w:pPr>
              <w:pStyle w:val="Baseebola"/>
              <w:numPr>
                <w:ilvl w:val="2"/>
                <w:numId w:val="14"/>
              </w:numPr>
              <w:spacing w:after="0"/>
              <w:ind w:left="1312" w:hanging="42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ієнтовна тривалість робочих зустрічей – 2-6 год.</w:t>
            </w:r>
          </w:p>
          <w:p w14:paraId="15CB5B24" w14:textId="0B77030D" w:rsidR="000452B1" w:rsidRPr="00347636" w:rsidRDefault="0007551F" w:rsidP="006E6E08">
            <w:pPr>
              <w:pStyle w:val="Baseebola"/>
              <w:numPr>
                <w:ilvl w:val="1"/>
                <w:numId w:val="14"/>
              </w:numPr>
              <w:spacing w:after="0"/>
              <w:ind w:left="720"/>
              <w:jc w:val="both"/>
              <w:rPr>
                <w:rFonts w:ascii="Roboto" w:hAnsi="Roboto" w:cs="Open Sans"/>
                <w:color w:val="auto"/>
                <w:sz w:val="22"/>
                <w:szCs w:val="22"/>
                <w:lang w:val="uk-UA"/>
              </w:rPr>
            </w:pPr>
            <w:r w:rsidRPr="008943AC">
              <w:rPr>
                <w:rFonts w:ascii="Roboto" w:hAnsi="Roboto" w:cs="Open Sans"/>
                <w:color w:val="auto"/>
                <w:sz w:val="24"/>
                <w:szCs w:val="24"/>
                <w:lang w:val="uk-UA"/>
              </w:rPr>
              <w:t>Кава-пауза</w:t>
            </w:r>
            <w:bookmarkStart w:id="6" w:name="_GoBack"/>
            <w:bookmarkEnd w:id="6"/>
          </w:p>
        </w:tc>
      </w:tr>
      <w:tr w:rsidR="00E91A03" w14:paraId="48DB6ACD" w14:textId="77777777" w:rsidTr="4DAB7F8B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001A9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Подання цінових пропозицій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CA0A4" w14:textId="25CAB0AA" w:rsidR="00E91A03" w:rsidRPr="006E6E08" w:rsidRDefault="4DAB7F8B" w:rsidP="4DAB7F8B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 w:themeColor="text1"/>
                <w:lang w:val="ru-RU" w:eastAsia="en-US"/>
              </w:rPr>
            </w:pPr>
            <w:r w:rsidRPr="4DAB7F8B">
              <w:rPr>
                <w:color w:val="000000" w:themeColor="text1"/>
                <w:lang w:eastAsia="en-US"/>
              </w:rPr>
              <w:t xml:space="preserve">до </w:t>
            </w:r>
            <w:r w:rsidRPr="4DAB7F8B">
              <w:rPr>
                <w:b/>
                <w:bCs/>
                <w:color w:val="C00000"/>
                <w:lang w:eastAsia="en-US"/>
              </w:rPr>
              <w:t>25.07.2018</w:t>
            </w:r>
            <w:r w:rsidRPr="4DAB7F8B">
              <w:rPr>
                <w:color w:val="C00000"/>
                <w:lang w:eastAsia="en-US"/>
              </w:rPr>
              <w:t xml:space="preserve"> </w:t>
            </w:r>
            <w:r w:rsidRPr="4DAB7F8B">
              <w:rPr>
                <w:color w:val="000000" w:themeColor="text1"/>
                <w:lang w:eastAsia="en-US"/>
              </w:rPr>
              <w:t>на</w:t>
            </w:r>
            <w:r w:rsidR="006E6E08" w:rsidRPr="006E6E08">
              <w:rPr>
                <w:color w:val="000000" w:themeColor="text1"/>
                <w:lang w:val="ru-RU" w:eastAsia="en-US"/>
              </w:rPr>
              <w:t xml:space="preserve"> </w:t>
            </w:r>
            <w:hyperlink r:id="rId6" w:history="1">
              <w:r w:rsidR="006E6E08" w:rsidRPr="00C006A1">
                <w:rPr>
                  <w:rStyle w:val="a3"/>
                  <w:lang w:eastAsia="en-US"/>
                </w:rPr>
                <w:t>office@fsr.org.u</w:t>
              </w:r>
              <w:r w:rsidR="006E6E08" w:rsidRPr="00C006A1">
                <w:rPr>
                  <w:rStyle w:val="a3"/>
                  <w:lang w:val="en-US" w:eastAsia="en-US"/>
                </w:rPr>
                <w:t>a</w:t>
              </w:r>
            </w:hyperlink>
            <w:r w:rsidR="006E6E08" w:rsidRPr="006E6E08">
              <w:rPr>
                <w:color w:val="000000" w:themeColor="text1"/>
                <w:lang w:val="ru-RU" w:eastAsia="en-US"/>
              </w:rPr>
              <w:t xml:space="preserve"> </w:t>
            </w:r>
          </w:p>
        </w:tc>
      </w:tr>
      <w:tr w:rsidR="00E91A03" w14:paraId="2DA5B64A" w14:textId="77777777" w:rsidTr="4DAB7F8B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D0F4B" w14:textId="77777777" w:rsidR="00E91A03" w:rsidRDefault="00E91A03">
            <w:pPr>
              <w:pStyle w:val="rvps2"/>
              <w:tabs>
                <w:tab w:val="left" w:pos="22"/>
              </w:tabs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 xml:space="preserve">Перелік документів, що надаються учасником 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07B66" w14:textId="77777777" w:rsidR="00E91A03" w:rsidRDefault="00E91A03" w:rsidP="00193238">
            <w:pPr>
              <w:pStyle w:val="rvps2"/>
              <w:numPr>
                <w:ilvl w:val="0"/>
                <w:numId w:val="8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 xml:space="preserve">Цінова пропозиція за формою згідно Додатку 1 </w:t>
            </w:r>
          </w:p>
          <w:p w14:paraId="66142393" w14:textId="5EF47117" w:rsidR="00E91A03" w:rsidRDefault="00E91A03" w:rsidP="00222995">
            <w:pPr>
              <w:pStyle w:val="rvps2"/>
              <w:spacing w:before="0" w:beforeAutospacing="0" w:after="0" w:afterAutospacing="0"/>
              <w:ind w:left="-40" w:right="169"/>
              <w:jc w:val="both"/>
              <w:textAlignment w:val="baseline"/>
              <w:rPr>
                <w:color w:val="000000"/>
                <w:lang w:eastAsia="en-US"/>
              </w:rPr>
            </w:pPr>
          </w:p>
        </w:tc>
      </w:tr>
      <w:tr w:rsidR="00E91A03" w14:paraId="5BCD1BC1" w14:textId="77777777" w:rsidTr="4DAB7F8B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0056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Умови подання цінових пропозицій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CB9B5" w14:textId="77777777" w:rsidR="00E91A03" w:rsidRDefault="00E91A03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Кожен Учасник має право подати тільки одну цінову пропозицію, яка не може бути в подальшому змінена. </w:t>
            </w:r>
          </w:p>
          <w:p w14:paraId="26FD461F" w14:textId="77777777" w:rsidR="00E91A03" w:rsidRDefault="00E91A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Учасник визначає ціну з урахуванням усіх своїх витрат, податків і зборів, що сплачуються або мають бути сплачені. </w:t>
            </w:r>
          </w:p>
          <w:p w14:paraId="5D77E65B" w14:textId="77777777" w:rsidR="00E91A03" w:rsidRDefault="00E91A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Замовник має право на виправлення арифметичних помилок, допущених в результаті арифметичних дій, виявлених у поданій пропозиції, за умови отримання письмової згоди на це учасника, який подав цінову пропозицію.</w:t>
            </w:r>
          </w:p>
        </w:tc>
      </w:tr>
    </w:tbl>
    <w:p w14:paraId="4BA196E7" w14:textId="77777777" w:rsidR="00D85742" w:rsidRDefault="00D85742"/>
    <w:sectPr w:rsidR="00D85742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Roboto">
    <w:altName w:val="Times New Roman"/>
    <w:charset w:val="CC"/>
    <w:family w:val="auto"/>
    <w:pitch w:val="variable"/>
    <w:sig w:usb0="00000001" w:usb1="5000205B" w:usb2="00000020" w:usb3="00000000" w:csb0="0000019F" w:csb1="00000000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908E7"/>
    <w:multiLevelType w:val="hybridMultilevel"/>
    <w:tmpl w:val="7C924D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C1FE5"/>
    <w:multiLevelType w:val="hybridMultilevel"/>
    <w:tmpl w:val="944458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522F7"/>
    <w:multiLevelType w:val="multilevel"/>
    <w:tmpl w:val="4B14CB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1B63B4"/>
    <w:multiLevelType w:val="hybridMultilevel"/>
    <w:tmpl w:val="869464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A4BDA"/>
    <w:multiLevelType w:val="hybridMultilevel"/>
    <w:tmpl w:val="988A50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5C5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0B6D"/>
    <w:multiLevelType w:val="hybridMultilevel"/>
    <w:tmpl w:val="23D85F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A3B4F"/>
    <w:multiLevelType w:val="hybridMultilevel"/>
    <w:tmpl w:val="1250DF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C420B2"/>
    <w:multiLevelType w:val="hybridMultilevel"/>
    <w:tmpl w:val="2D8C9D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A435F"/>
    <w:multiLevelType w:val="hybridMultilevel"/>
    <w:tmpl w:val="BD62029E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4B3D3908"/>
    <w:multiLevelType w:val="hybridMultilevel"/>
    <w:tmpl w:val="6F22E16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B5727E"/>
    <w:multiLevelType w:val="hybridMultilevel"/>
    <w:tmpl w:val="4950FC8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8"/>
  </w:num>
  <w:num w:numId="5">
    <w:abstractNumId w:val="3"/>
  </w:num>
  <w:num w:numId="6">
    <w:abstractNumId w:val="6"/>
  </w:num>
  <w:num w:numId="7">
    <w:abstractNumId w:val="9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0"/>
  </w:num>
  <w:num w:numId="11">
    <w:abstractNumId w:val="11"/>
  </w:num>
  <w:num w:numId="12">
    <w:abstractNumId w:val="1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zIyMLU0MTO3MDRU0lEKTi0uzszPAykwqgUAL1WzuCwAAAA="/>
  </w:docVars>
  <w:rsids>
    <w:rsidRoot w:val="24C35536"/>
    <w:rsid w:val="000452B1"/>
    <w:rsid w:val="0007551F"/>
    <w:rsid w:val="002116C4"/>
    <w:rsid w:val="00222995"/>
    <w:rsid w:val="00347636"/>
    <w:rsid w:val="004A34B6"/>
    <w:rsid w:val="004B53FE"/>
    <w:rsid w:val="00516269"/>
    <w:rsid w:val="00554539"/>
    <w:rsid w:val="006530CB"/>
    <w:rsid w:val="00653A14"/>
    <w:rsid w:val="006B3D1C"/>
    <w:rsid w:val="006E6E08"/>
    <w:rsid w:val="0073192B"/>
    <w:rsid w:val="0076364E"/>
    <w:rsid w:val="00813632"/>
    <w:rsid w:val="00880C5A"/>
    <w:rsid w:val="008943AC"/>
    <w:rsid w:val="00A505A6"/>
    <w:rsid w:val="00A90440"/>
    <w:rsid w:val="00B925D7"/>
    <w:rsid w:val="00C356B3"/>
    <w:rsid w:val="00CF171A"/>
    <w:rsid w:val="00D76D2B"/>
    <w:rsid w:val="00D85742"/>
    <w:rsid w:val="00DD01E8"/>
    <w:rsid w:val="00E62730"/>
    <w:rsid w:val="00E82137"/>
    <w:rsid w:val="00E91A03"/>
    <w:rsid w:val="00EA7549"/>
    <w:rsid w:val="00EB586B"/>
    <w:rsid w:val="00EF2621"/>
    <w:rsid w:val="00F2101E"/>
    <w:rsid w:val="24C35536"/>
    <w:rsid w:val="4DAB7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1D2C3"/>
  <w15:chartTrackingRefBased/>
  <w15:docId w15:val="{F14AA43A-A92D-4B77-93FF-697EB08CF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1A03"/>
    <w:pPr>
      <w:spacing w:line="256" w:lineRule="auto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91A0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E91A03"/>
    <w:pPr>
      <w:ind w:left="720"/>
      <w:contextualSpacing/>
    </w:pPr>
  </w:style>
  <w:style w:type="paragraph" w:customStyle="1" w:styleId="rvps2">
    <w:name w:val="rvps2"/>
    <w:basedOn w:val="a"/>
    <w:rsid w:val="00E91A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BaseebolaChar">
    <w:name w:val="Base_ebola Char"/>
    <w:link w:val="Baseebola"/>
    <w:locked/>
    <w:rsid w:val="00E91A03"/>
    <w:rPr>
      <w:rFonts w:ascii="Calibri" w:hAnsi="Calibri" w:cs="Calibri"/>
      <w:color w:val="262626"/>
      <w:sz w:val="18"/>
      <w:szCs w:val="18"/>
      <w:lang w:val="ru-RU"/>
    </w:rPr>
  </w:style>
  <w:style w:type="paragraph" w:customStyle="1" w:styleId="Baseebola">
    <w:name w:val="Base_ebola"/>
    <w:basedOn w:val="a"/>
    <w:link w:val="BaseebolaChar"/>
    <w:qFormat/>
    <w:rsid w:val="00E91A03"/>
    <w:pPr>
      <w:spacing w:after="200" w:line="240" w:lineRule="auto"/>
    </w:pPr>
    <w:rPr>
      <w:rFonts w:ascii="Calibri" w:hAnsi="Calibri" w:cs="Calibri"/>
      <w:color w:val="262626"/>
      <w:sz w:val="18"/>
      <w:szCs w:val="18"/>
      <w:lang w:val="ru-RU"/>
    </w:rPr>
  </w:style>
  <w:style w:type="table" w:styleId="a5">
    <w:name w:val="Table Grid"/>
    <w:basedOn w:val="a1"/>
    <w:uiPriority w:val="39"/>
    <w:rsid w:val="00E91A0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D76D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ffice@fsr.org.ua" TargetMode="External"/><Relationship Id="rId5" Type="http://schemas.openxmlformats.org/officeDocument/2006/relationships/hyperlink" Target="mailto:office@fsr.org.u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6</Words>
  <Characters>700</Characters>
  <Application>Microsoft Office Word</Application>
  <DocSecurity>0</DocSecurity>
  <Lines>5</Lines>
  <Paragraphs>3</Paragraphs>
  <ScaleCrop>false</ScaleCrop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sana Krasitska</dc:creator>
  <cp:keywords/>
  <dc:description/>
  <cp:lastModifiedBy>Oksana Krasitska</cp:lastModifiedBy>
  <cp:revision>34</cp:revision>
  <dcterms:created xsi:type="dcterms:W3CDTF">2018-07-17T13:57:00Z</dcterms:created>
  <dcterms:modified xsi:type="dcterms:W3CDTF">2018-07-19T10:45:00Z</dcterms:modified>
</cp:coreProperties>
</file>